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A5C49" w14:textId="617CB380" w:rsidR="00836BF8" w:rsidRDefault="0092730C" w:rsidP="00836BF8">
      <w:pPr>
        <w:rPr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10369799" wp14:editId="3A261191">
                <wp:simplePos x="0" y="0"/>
                <wp:positionH relativeFrom="column">
                  <wp:posOffset>-635</wp:posOffset>
                </wp:positionH>
                <wp:positionV relativeFrom="paragraph">
                  <wp:posOffset>31750</wp:posOffset>
                </wp:positionV>
                <wp:extent cx="6507480" cy="1028065"/>
                <wp:effectExtent l="0" t="0" r="0" b="0"/>
                <wp:wrapNone/>
                <wp:docPr id="2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028065"/>
                          <a:chOff x="777" y="496"/>
                          <a:chExt cx="10248" cy="1619"/>
                        </a:xfrm>
                      </wpg:grpSpPr>
                      <wpg:grpSp>
                        <wpg:cNvPr id="3" name="Group 88"/>
                        <wpg:cNvGrpSpPr>
                          <a:grpSpLocks/>
                        </wpg:cNvGrpSpPr>
                        <wpg:grpSpPr bwMode="auto">
                          <a:xfrm>
                            <a:off x="1650" y="615"/>
                            <a:ext cx="9375" cy="1500"/>
                            <a:chOff x="1650" y="615"/>
                            <a:chExt cx="9375" cy="1500"/>
                          </a:xfrm>
                        </wpg:grpSpPr>
                        <wps:wsp>
                          <wps:cNvPr id="4" name="Text Box 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65" y="1112"/>
                              <a:ext cx="6360" cy="100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5DAF258E" w14:textId="77777777" w:rsidR="00B620A4" w:rsidRDefault="00D4254E" w:rsidP="00B620A4">
                                <w:pPr>
                                  <w:tabs>
                                    <w:tab w:val="center" w:pos="6237"/>
                                  </w:tabs>
                                  <w:ind w:left="360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TAÂN TÍN HÖÕU </w:t>
                                </w:r>
                                <w:proofErr w:type="spellStart"/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naêm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 2021</w:t>
                                </w:r>
                              </w:p>
                              <w:p w14:paraId="2340A742" w14:textId="77777777" w:rsidR="00B620A4" w:rsidRPr="005E1EC4" w:rsidRDefault="004218F2" w:rsidP="00B620A4">
                                <w:pPr>
                                  <w:ind w:right="210"/>
                                  <w:jc w:val="right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proofErr w:type="spellStart"/>
                                <w:r>
                                  <w:rPr>
                                    <w:b/>
                                    <w:sz w:val="32"/>
                                  </w:rPr>
                                  <w:t>Ngaøy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32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sz w:val="32"/>
                                  </w:rPr>
                                  <w:t>thi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32"/>
                                  </w:rPr>
                                  <w:t xml:space="preserve">: 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2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>/12/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0" tIns="18288" rIns="0" bIns="18288" anchor="t" anchorCtr="0" upright="1">
                            <a:noAutofit/>
                          </wps:bodyPr>
                        </wps:wsp>
                        <wps:wsp>
                          <wps:cNvPr id="5" name="Text Box 8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81" y="646"/>
                              <a:ext cx="6120" cy="6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6BFB0F" w14:textId="77777777" w:rsidR="00B620A4" w:rsidRPr="004D4CBC" w:rsidRDefault="00B620A4" w:rsidP="00B620A4">
                                <w:pPr>
                                  <w:jc w:val="center"/>
                                  <w:rPr>
                                    <w:b/>
                                    <w:sz w:val="34"/>
                                    <w:szCs w:val="34"/>
                                  </w:rPr>
                                </w:pPr>
                                <w:r w:rsidRPr="004D4CBC">
                                  <w:rPr>
                                    <w:rFonts w:cs="Arial"/>
                                    <w:b/>
                                    <w:sz w:val="34"/>
                                    <w:szCs w:val="34"/>
                                  </w:rPr>
                                  <w:t>KINH THAÙNH THI GIAÙNG</w:t>
                                </w:r>
                                <w:r w:rsidRPr="004D4CBC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 xml:space="preserve"> SINH </w:t>
                                </w:r>
                                <w:r w:rsidR="00F37FE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" name="Text Box 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50" y="615"/>
                              <a:ext cx="3210" cy="10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BFAC45" w14:textId="77777777" w:rsidR="00B620A4" w:rsidRPr="005E1EC4" w:rsidRDefault="00B620A4" w:rsidP="00B620A4">
                                <w:pPr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OÄI THAÙNH TIN LAØNH VIEÄT NAM (MN)</w:t>
                                </w:r>
                              </w:p>
                              <w:p w14:paraId="4140B034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Chi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oäi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5E1EC4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>TOÂ HIEÁN THAØNH</w:t>
                                </w:r>
                              </w:p>
                              <w:p w14:paraId="69B48C43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453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Toâ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ieán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Thaønh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, P.14, Q.10</w:t>
                                </w:r>
                              </w:p>
                              <w:p w14:paraId="4E75CA38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TP. HOÀ CHÍ MINH – VIEÄT </w:t>
                                </w:r>
                                <w:smartTag w:uri="urn:schemas-microsoft-com:office:smarttags" w:element="place">
                                  <w:smartTag w:uri="urn:schemas-microsoft-com:office:smarttags" w:element="country-region">
                                    <w:r w:rsidRPr="005E1EC4">
                                      <w:rPr>
                                        <w:sz w:val="16"/>
                                        <w:szCs w:val="16"/>
                                      </w:rPr>
                                      <w:t>NAM</w:t>
                                    </w:r>
                                  </w:smartTag>
                                </w:smartTag>
                              </w:p>
                              <w:p w14:paraId="17DBA50E" w14:textId="77777777" w:rsidR="00B620A4" w:rsidRPr="005E1EC4" w:rsidRDefault="00B620A4" w:rsidP="00B620A4"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  <wps:wsp>
                        <wps:cNvPr id="7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777" y="496"/>
                            <a:ext cx="876" cy="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79E7AC" w14:textId="1F79664B" w:rsidR="00B620A4" w:rsidRDefault="0092730C" w:rsidP="00B620A4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2DDBA6A" wp14:editId="60726429">
                                    <wp:extent cx="554990" cy="734695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54990" cy="73469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369799" id="Group 89" o:spid="_x0000_s1026" style="position:absolute;margin-left:-.05pt;margin-top:2.5pt;width:512.4pt;height:80.95pt;z-index:251657728" coordorigin="777,496" coordsize="10248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">
                <v:group id="Group 88" o:spid="_x0000_s1027" style="position:absolute;left:1650;top:615;width:9375;height:1500" coordorigin="1650,615" coordsize="9375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9" o:spid="_x0000_s1028" type="#_x0000_t202" style="position:absolute;left:4665;top:1112;width:6360;height:1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" filled="f">
                    <v:textbox inset="0,1.44pt,0,1.44pt">
                      <w:txbxContent>
                        <w:p w14:paraId="5DAF258E" w14:textId="77777777" w:rsidR="00B620A4" w:rsidRDefault="00D4254E" w:rsidP="00B620A4">
                          <w:pPr>
                            <w:tabs>
                              <w:tab w:val="center" w:pos="6237"/>
                            </w:tabs>
                            <w:ind w:left="360"/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TAÂN TÍN HÖÕU </w:t>
                          </w:r>
                          <w:proofErr w:type="spellStart"/>
                          <w:r>
                            <w:rPr>
                              <w:b/>
                              <w:sz w:val="40"/>
                              <w:szCs w:val="40"/>
                            </w:rPr>
                            <w:t>naêm</w:t>
                          </w:r>
                          <w:proofErr w:type="spellEnd"/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 2021</w:t>
                          </w:r>
                        </w:p>
                        <w:p w14:paraId="2340A742" w14:textId="77777777" w:rsidR="00B620A4" w:rsidRPr="005E1EC4" w:rsidRDefault="004218F2" w:rsidP="00B620A4">
                          <w:pPr>
                            <w:ind w:right="210"/>
                            <w:jc w:val="right"/>
                            <w:rPr>
                              <w:b/>
                              <w:sz w:val="40"/>
                              <w:szCs w:val="40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32"/>
                            </w:rPr>
                            <w:t>Ngaøy</w:t>
                          </w:r>
                          <w:proofErr w:type="spellEnd"/>
                          <w:r>
                            <w:rPr>
                              <w:b/>
                              <w:sz w:val="3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z w:val="32"/>
                            </w:rPr>
                            <w:t>thi</w:t>
                          </w:r>
                          <w:proofErr w:type="spellEnd"/>
                          <w:r>
                            <w:rPr>
                              <w:b/>
                              <w:sz w:val="32"/>
                            </w:rPr>
                            <w:t xml:space="preserve">: 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1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2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>/12/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1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  <v:shape id="Text Box 80" o:spid="_x0000_s1029" type="#_x0000_t202" style="position:absolute;left:4881;top:646;width:6120;height: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<v:textbox inset="0,0,0,0">
                      <w:txbxContent>
                        <w:p w14:paraId="506BFB0F" w14:textId="77777777" w:rsidR="00B620A4" w:rsidRPr="004D4CBC" w:rsidRDefault="00B620A4" w:rsidP="00B620A4">
                          <w:pPr>
                            <w:jc w:val="center"/>
                            <w:rPr>
                              <w:b/>
                              <w:sz w:val="34"/>
                              <w:szCs w:val="34"/>
                            </w:rPr>
                          </w:pPr>
                          <w:r w:rsidRPr="004D4CBC">
                            <w:rPr>
                              <w:rFonts w:cs="Arial"/>
                              <w:b/>
                              <w:sz w:val="34"/>
                              <w:szCs w:val="34"/>
                            </w:rPr>
                            <w:t>KINH THAÙNH THI GIAÙNG</w:t>
                          </w:r>
                          <w:r w:rsidRPr="004D4CBC">
                            <w:rPr>
                              <w:b/>
                              <w:sz w:val="34"/>
                              <w:szCs w:val="34"/>
                            </w:rPr>
                            <w:t xml:space="preserve"> SINH </w:t>
                          </w:r>
                          <w:r w:rsidR="00F37FED">
                            <w:rPr>
                              <w:b/>
                              <w:sz w:val="34"/>
                              <w:szCs w:val="34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4"/>
                              <w:szCs w:val="34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81" o:spid="_x0000_s1030" type="#_x0000_t202" style="position:absolute;left:1650;top:615;width:3210;height:1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<v:textbox inset="0,0,0,0">
                      <w:txbxContent>
                        <w:p w14:paraId="51BFAC45" w14:textId="77777777" w:rsidR="00B620A4" w:rsidRPr="005E1EC4" w:rsidRDefault="00B620A4" w:rsidP="00B620A4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>HOÄI THAÙNH TIN LAØNH VIEÄT NAM (MN)</w:t>
                          </w:r>
                        </w:p>
                        <w:p w14:paraId="4140B034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Chi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Hoäi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5E1EC4">
                            <w:rPr>
                              <w:b/>
                              <w:sz w:val="16"/>
                              <w:szCs w:val="16"/>
                            </w:rPr>
                            <w:t>TOÂ HIEÁN THAØNH</w:t>
                          </w:r>
                        </w:p>
                        <w:p w14:paraId="69B48C43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453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Toâ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Hieán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Thaønh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>, P.14, Q.10</w:t>
                          </w:r>
                        </w:p>
                        <w:p w14:paraId="4E75CA38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TP. HOÀ CHÍ MINH – VIEÄT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 w:rsidRPr="005E1EC4">
                                <w:rPr>
                                  <w:sz w:val="16"/>
                                  <w:szCs w:val="16"/>
                                </w:rPr>
                                <w:t>NAM</w:t>
                              </w:r>
                            </w:smartTag>
                          </w:smartTag>
                        </w:p>
                        <w:p w14:paraId="17DBA50E" w14:textId="77777777" w:rsidR="00B620A4" w:rsidRPr="005E1EC4" w:rsidRDefault="00B620A4" w:rsidP="00B620A4"/>
                      </w:txbxContent>
                    </v:textbox>
                  </v:shape>
                </v:group>
                <v:shape id="Text Box 82" o:spid="_x0000_s1031" type="#_x0000_t202" style="position:absolute;left:777;top:496;width:876;height:115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" filled="f" stroked="f">
                  <v:textbox style="mso-fit-shape-to-text:t" inset="0,0,0,0">
                    <w:txbxContent>
                      <w:p w14:paraId="2479E7AC" w14:textId="1F79664B" w:rsidR="00B620A4" w:rsidRDefault="0092730C" w:rsidP="00B620A4">
                        <w:r>
                          <w:rPr>
                            <w:noProof/>
                          </w:rPr>
                          <w:drawing>
                            <wp:inline distT="0" distB="0" distL="0" distR="0" wp14:anchorId="42DDBA6A" wp14:editId="60726429">
                              <wp:extent cx="554990" cy="734695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54990" cy="73469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9731DA2" w14:textId="77777777" w:rsidR="00836BF8" w:rsidRDefault="00836BF8" w:rsidP="00836BF8">
      <w:pPr>
        <w:rPr>
          <w:rFonts w:ascii="VNI-Aptima" w:hAnsi="VNI-Aptima"/>
          <w:sz w:val="22"/>
        </w:rPr>
      </w:pPr>
    </w:p>
    <w:p w14:paraId="6044A3C5" w14:textId="77777777" w:rsidR="00836BF8" w:rsidRDefault="00836BF8" w:rsidP="00836BF8">
      <w:pPr>
        <w:rPr>
          <w:rFonts w:ascii="VNI-Aptima" w:hAnsi="VNI-Aptima"/>
          <w:sz w:val="22"/>
        </w:rPr>
      </w:pPr>
    </w:p>
    <w:p w14:paraId="444BA730" w14:textId="77777777" w:rsidR="00836BF8" w:rsidRDefault="00836BF8" w:rsidP="00836BF8">
      <w:pPr>
        <w:rPr>
          <w:rFonts w:ascii="VNI-Aptima" w:hAnsi="VNI-Aptima"/>
          <w:sz w:val="22"/>
        </w:rPr>
      </w:pPr>
    </w:p>
    <w:p w14:paraId="2559C87C" w14:textId="77777777" w:rsidR="00836BF8" w:rsidRDefault="00836BF8" w:rsidP="00836BF8">
      <w:pPr>
        <w:rPr>
          <w:rFonts w:ascii="VNI-Aptima" w:hAnsi="VNI-Aptima"/>
          <w:sz w:val="22"/>
        </w:rPr>
      </w:pPr>
    </w:p>
    <w:p w14:paraId="006D140B" w14:textId="77777777" w:rsidR="00836BF8" w:rsidRDefault="00836BF8" w:rsidP="00836BF8">
      <w:pPr>
        <w:rPr>
          <w:rFonts w:ascii="VNI-Aptima" w:hAnsi="VNI-Aptima"/>
          <w:sz w:val="14"/>
        </w:rPr>
      </w:pPr>
    </w:p>
    <w:p w14:paraId="73A6990C" w14:textId="77777777" w:rsidR="00E760A2" w:rsidRDefault="00E760A2" w:rsidP="00836BF8">
      <w:pPr>
        <w:rPr>
          <w:rFonts w:ascii="VNI-Aptima" w:hAnsi="VNI-Aptima"/>
          <w:sz w:val="14"/>
        </w:rPr>
      </w:pPr>
    </w:p>
    <w:p w14:paraId="594A6442" w14:textId="77777777" w:rsidR="00E760A2" w:rsidRDefault="00E760A2" w:rsidP="00836BF8">
      <w:pPr>
        <w:rPr>
          <w:rFonts w:ascii="VNI-Aptima" w:hAnsi="VNI-Aptima"/>
          <w:sz w:val="14"/>
        </w:rPr>
      </w:pPr>
    </w:p>
    <w:p w14:paraId="15F529F2" w14:textId="77777777" w:rsidR="009A3AC1" w:rsidRDefault="009A3AC1" w:rsidP="00836BF8">
      <w:pPr>
        <w:rPr>
          <w:rFonts w:ascii="VNI-Aptima" w:hAnsi="VNI-Aptima"/>
          <w:sz w:val="14"/>
        </w:rPr>
      </w:pPr>
    </w:p>
    <w:p w14:paraId="7956E6F4" w14:textId="77777777" w:rsidR="00585BEE" w:rsidRPr="00B17DCF" w:rsidRDefault="00585BEE" w:rsidP="005A330E">
      <w:pPr>
        <w:tabs>
          <w:tab w:val="left" w:pos="720"/>
          <w:tab w:val="left" w:pos="4140"/>
        </w:tabs>
        <w:spacing w:after="120"/>
        <w:ind w:left="720" w:hanging="720"/>
        <w:jc w:val="both"/>
        <w:rPr>
          <w:rFonts w:ascii="Arial" w:hAnsi="Arial"/>
          <w:b/>
          <w:sz w:val="33"/>
          <w:szCs w:val="33"/>
        </w:rPr>
      </w:pPr>
      <w:r w:rsidRPr="00B17DCF">
        <w:rPr>
          <w:rFonts w:ascii="Arial" w:hAnsi="Arial"/>
          <w:b/>
          <w:sz w:val="33"/>
          <w:szCs w:val="33"/>
        </w:rPr>
        <w:sym w:font="Wingdings" w:char="F0D8"/>
      </w:r>
      <w:r w:rsidRPr="00B17DCF">
        <w:rPr>
          <w:rFonts w:ascii="Arial" w:hAnsi="Arial"/>
          <w:b/>
          <w:sz w:val="33"/>
          <w:szCs w:val="33"/>
        </w:rPr>
        <w:t xml:space="preserve"> ĐOẠN KINH THÁNH:  </w:t>
      </w:r>
      <w:r w:rsidR="005A330E">
        <w:rPr>
          <w:rFonts w:ascii="Arial" w:hAnsi="Arial"/>
          <w:b/>
          <w:sz w:val="33"/>
          <w:szCs w:val="33"/>
        </w:rPr>
        <w:tab/>
      </w:r>
      <w:r w:rsidR="00F36D63">
        <w:rPr>
          <w:rFonts w:ascii="Arial" w:hAnsi="Arial" w:cs="Arial"/>
          <w:b/>
          <w:color w:val="3333FF"/>
          <w:sz w:val="36"/>
          <w:szCs w:val="36"/>
        </w:rPr>
        <w:t>Lu-ca 2</w:t>
      </w:r>
      <w:r w:rsidR="001050CE" w:rsidRPr="001050CE">
        <w:rPr>
          <w:rFonts w:ascii="Arial" w:hAnsi="Arial" w:cs="Arial"/>
          <w:b/>
          <w:color w:val="3333FF"/>
          <w:sz w:val="36"/>
          <w:szCs w:val="36"/>
        </w:rPr>
        <w:t>:</w:t>
      </w:r>
      <w:r w:rsidR="00D4254E">
        <w:rPr>
          <w:rFonts w:ascii="Arial" w:hAnsi="Arial" w:cs="Arial"/>
          <w:b/>
          <w:color w:val="3333FF"/>
          <w:sz w:val="36"/>
          <w:szCs w:val="36"/>
        </w:rPr>
        <w:t>1</w:t>
      </w:r>
      <w:r w:rsidR="00F36D63">
        <w:rPr>
          <w:rFonts w:ascii="Arial" w:hAnsi="Arial" w:cs="Arial"/>
          <w:b/>
          <w:color w:val="3333FF"/>
          <w:sz w:val="36"/>
          <w:szCs w:val="36"/>
        </w:rPr>
        <w:t>-</w:t>
      </w:r>
      <w:r w:rsidR="00D4254E">
        <w:rPr>
          <w:rFonts w:ascii="Arial" w:hAnsi="Arial" w:cs="Arial"/>
          <w:b/>
          <w:color w:val="3333FF"/>
          <w:sz w:val="36"/>
          <w:szCs w:val="36"/>
        </w:rPr>
        <w:t>12</w:t>
      </w:r>
      <w:r w:rsidRPr="00B17DCF">
        <w:rPr>
          <w:rFonts w:ascii="Arial" w:hAnsi="Arial"/>
          <w:b/>
          <w:sz w:val="33"/>
          <w:szCs w:val="33"/>
        </w:rPr>
        <w:t>.</w:t>
      </w:r>
    </w:p>
    <w:p w14:paraId="15E707C5" w14:textId="77777777" w:rsidR="00AC298F" w:rsidRPr="00AC298F" w:rsidRDefault="00AC298F" w:rsidP="00AC298F">
      <w:pPr>
        <w:ind w:left="1411" w:hanging="1411"/>
        <w:rPr>
          <w:rFonts w:ascii="Arial" w:hAnsi="Arial"/>
          <w:b/>
          <w:sz w:val="16"/>
          <w:szCs w:val="16"/>
        </w:rPr>
      </w:pPr>
    </w:p>
    <w:p w14:paraId="5B21BE0C" w14:textId="77777777" w:rsidR="00D4254E" w:rsidRPr="00D4254E" w:rsidRDefault="00D4254E" w:rsidP="00D4254E">
      <w:pPr>
        <w:spacing w:before="100" w:beforeAutospacing="1" w:after="100" w:afterAutospacing="1"/>
        <w:jc w:val="both"/>
        <w:rPr>
          <w:rFonts w:ascii="Arial" w:hAnsi="Arial" w:cs="Arial"/>
          <w:sz w:val="44"/>
          <w:szCs w:val="44"/>
        </w:rPr>
      </w:pP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1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ú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ấ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ê-s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Au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ú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>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ơ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ra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iếu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ỉ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phả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ập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ổ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dâ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o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ả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i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ạ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2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iệ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ập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ổ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dâ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ầ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ướ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hết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à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hằm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kh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Qui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r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>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-u làm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qua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ổ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ố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xứ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Sy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r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  <w:r>
        <w:rPr>
          <w:rFonts w:ascii="Arial" w:hAnsi="Arial" w:cs="Arial"/>
          <w:color w:val="000000"/>
          <w:sz w:val="44"/>
          <w:szCs w:val="44"/>
        </w:rPr>
        <w:t xml:space="preserve"> 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3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Ai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ấ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ều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ế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à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ì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kha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à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ổ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</w:p>
    <w:p w14:paraId="3884B604" w14:textId="77777777" w:rsidR="00D4254E" w:rsidRPr="00D4254E" w:rsidRDefault="00D4254E" w:rsidP="00D4254E">
      <w:pPr>
        <w:spacing w:before="100" w:beforeAutospacing="1" w:after="100" w:afterAutospacing="1"/>
        <w:jc w:val="both"/>
        <w:rPr>
          <w:rFonts w:ascii="Arial" w:hAnsi="Arial" w:cs="Arial"/>
          <w:sz w:val="44"/>
          <w:szCs w:val="44"/>
        </w:rPr>
      </w:pP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4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ì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iô-sép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dò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dõ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hà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a-ví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cũng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ừ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à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Na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x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>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ré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xứ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Ga-li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ê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à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a-ví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ọ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Bế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>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ê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-hem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xứ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iu-đê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5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để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kha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à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ổ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ì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à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Ma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r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ườ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đã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ứ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ả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ì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ươ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có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ai.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6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Đang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kh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a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ườ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ở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ơ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đó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ì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à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a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ẻ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ủ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Ma-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r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đã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ế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7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ườ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a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con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a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ầu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ò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ấ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khă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bọ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con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ì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ặ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ằm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o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á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ỏ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ì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hà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quá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không có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ủ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chỗ ở. </w:t>
      </w:r>
    </w:p>
    <w:p w14:paraId="56478142" w14:textId="77777777" w:rsidR="00CD78D4" w:rsidRPr="00E41CCA" w:rsidRDefault="00D4254E" w:rsidP="00696E2D">
      <w:pPr>
        <w:spacing w:before="100" w:beforeAutospacing="1" w:after="100" w:afterAutospacing="1"/>
        <w:jc w:val="both"/>
        <w:rPr>
          <w:rFonts w:ascii="Arial" w:hAnsi="Arial" w:cs="Arial"/>
          <w:color w:val="000000"/>
          <w:sz w:val="52"/>
          <w:szCs w:val="52"/>
          <w:shd w:val="clear" w:color="auto" w:fill="FFFFFF"/>
        </w:rPr>
      </w:pP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8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ả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cũng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o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iề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đó, có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ấ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kẻ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ă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i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ú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oà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ồ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>,</w:t>
      </w:r>
      <w:r w:rsidR="00656901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ứ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êm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a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iữ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bầ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i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9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ộ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i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ứ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ủ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ú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ế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ầ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ọ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à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ự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i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iể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ủ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ú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ó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ò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xu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qua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ọ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rấ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ợ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ã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10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iê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ứ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bè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phá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rằ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: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ừ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ợ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chi;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ì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ầ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ta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bá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á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ươ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ộ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tin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à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ẽ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ộ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ự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vu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ừ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lớ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uô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dâ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; </w:t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11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ấ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hôm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nay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ạ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à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a-ví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đã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anh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á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ươ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ộ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Đấ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ứu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hế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là Christ,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úa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  <w:r w:rsidRPr="00D4254E">
        <w:rPr>
          <w:rFonts w:ascii="Arial" w:hAnsi="Arial" w:cs="Arial"/>
          <w:sz w:val="44"/>
          <w:szCs w:val="44"/>
        </w:rPr>
        <w:br/>
      </w:r>
      <w:r w:rsidRPr="00D4254E">
        <w:rPr>
          <w:rFonts w:ascii="Arial" w:hAnsi="Arial" w:cs="Arial"/>
          <w:color w:val="C00000"/>
          <w:sz w:val="44"/>
          <w:szCs w:val="44"/>
          <w:vertAlign w:val="superscript"/>
        </w:rPr>
        <w:t>12</w:t>
      </w:r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ầy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là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dấu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ho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á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ươ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hì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hậ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à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: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á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gươi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sẽ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gặp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ột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con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ẻ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bọc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bằ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khăn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,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nằm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tro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máng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 </w:t>
      </w:r>
      <w:proofErr w:type="spellStart"/>
      <w:r w:rsidRPr="00D4254E">
        <w:rPr>
          <w:rFonts w:ascii="Arial" w:hAnsi="Arial" w:cs="Arial"/>
          <w:color w:val="000000"/>
          <w:sz w:val="44"/>
          <w:szCs w:val="44"/>
        </w:rPr>
        <w:t>cỏ</w:t>
      </w:r>
      <w:proofErr w:type="spellEnd"/>
      <w:r w:rsidRPr="00D4254E">
        <w:rPr>
          <w:rFonts w:ascii="Arial" w:hAnsi="Arial" w:cs="Arial"/>
          <w:color w:val="000000"/>
          <w:sz w:val="44"/>
          <w:szCs w:val="44"/>
        </w:rPr>
        <w:t xml:space="preserve">. </w:t>
      </w:r>
      <w:r w:rsidR="00C17678" w:rsidRPr="00C17678">
        <w:rPr>
          <w:rFonts w:ascii="Arial" w:hAnsi="Arial" w:cs="Arial"/>
          <w:color w:val="000000"/>
          <w:sz w:val="40"/>
          <w:szCs w:val="40"/>
        </w:rPr>
        <w:t xml:space="preserve"> </w:t>
      </w:r>
    </w:p>
    <w:sectPr w:rsidR="00CD78D4" w:rsidRPr="00E41CCA" w:rsidSect="00752890">
      <w:footerReference w:type="even" r:id="rId8"/>
      <w:footerReference w:type="default" r:id="rId9"/>
      <w:pgSz w:w="11909" w:h="16834" w:code="9"/>
      <w:pgMar w:top="864" w:right="659" w:bottom="540" w:left="778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58A41" w14:textId="77777777" w:rsidR="008F3C0C" w:rsidRDefault="008F3C0C">
      <w:r>
        <w:separator/>
      </w:r>
    </w:p>
  </w:endnote>
  <w:endnote w:type="continuationSeparator" w:id="0">
    <w:p w14:paraId="47D1955B" w14:textId="77777777" w:rsidR="008F3C0C" w:rsidRDefault="008F3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9EF32" w14:textId="77777777" w:rsidR="00B828CC" w:rsidRDefault="00B828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089FA74" w14:textId="77777777" w:rsidR="00B828CC" w:rsidRDefault="00B828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30482" w14:textId="77777777" w:rsidR="00B828CC" w:rsidRDefault="00B828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AE622" w14:textId="77777777" w:rsidR="008F3C0C" w:rsidRDefault="008F3C0C">
      <w:r>
        <w:separator/>
      </w:r>
    </w:p>
  </w:footnote>
  <w:footnote w:type="continuationSeparator" w:id="0">
    <w:p w14:paraId="2C153BA3" w14:textId="77777777" w:rsidR="008F3C0C" w:rsidRDefault="008F3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15CF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1" w15:restartNumberingAfterBreak="0">
    <w:nsid w:val="48564AD9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PostScriptOverText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EwtjQzszAwNDZX0lEKTi0uzszPAykwrAUARi6OQSwAAAA="/>
  </w:docVars>
  <w:rsids>
    <w:rsidRoot w:val="00512718"/>
    <w:rsid w:val="00001BD0"/>
    <w:rsid w:val="00005208"/>
    <w:rsid w:val="0002764D"/>
    <w:rsid w:val="00027AB1"/>
    <w:rsid w:val="00032C56"/>
    <w:rsid w:val="00033239"/>
    <w:rsid w:val="000418CC"/>
    <w:rsid w:val="00043F37"/>
    <w:rsid w:val="000531BB"/>
    <w:rsid w:val="000575C8"/>
    <w:rsid w:val="00057F79"/>
    <w:rsid w:val="00061A2A"/>
    <w:rsid w:val="00065421"/>
    <w:rsid w:val="00093CEC"/>
    <w:rsid w:val="000B5A1F"/>
    <w:rsid w:val="000D20BC"/>
    <w:rsid w:val="000D39E8"/>
    <w:rsid w:val="000D574D"/>
    <w:rsid w:val="000E1C43"/>
    <w:rsid w:val="000E4AE0"/>
    <w:rsid w:val="000F5B28"/>
    <w:rsid w:val="001050CE"/>
    <w:rsid w:val="001440CB"/>
    <w:rsid w:val="0015133F"/>
    <w:rsid w:val="00161B4B"/>
    <w:rsid w:val="001648A9"/>
    <w:rsid w:val="00164A8B"/>
    <w:rsid w:val="001731EC"/>
    <w:rsid w:val="00183DF9"/>
    <w:rsid w:val="00190CDE"/>
    <w:rsid w:val="001928BD"/>
    <w:rsid w:val="001939DC"/>
    <w:rsid w:val="001A6C2A"/>
    <w:rsid w:val="001B18AD"/>
    <w:rsid w:val="001B40DE"/>
    <w:rsid w:val="001B7780"/>
    <w:rsid w:val="001C3078"/>
    <w:rsid w:val="001D4F68"/>
    <w:rsid w:val="001E117A"/>
    <w:rsid w:val="00204B47"/>
    <w:rsid w:val="0021729B"/>
    <w:rsid w:val="002354E8"/>
    <w:rsid w:val="00241900"/>
    <w:rsid w:val="00243276"/>
    <w:rsid w:val="002655F8"/>
    <w:rsid w:val="00265F81"/>
    <w:rsid w:val="0027386A"/>
    <w:rsid w:val="002A206F"/>
    <w:rsid w:val="002A26FA"/>
    <w:rsid w:val="002A5991"/>
    <w:rsid w:val="002B6E92"/>
    <w:rsid w:val="002C1B26"/>
    <w:rsid w:val="002C3842"/>
    <w:rsid w:val="002D1732"/>
    <w:rsid w:val="002F0540"/>
    <w:rsid w:val="003060CA"/>
    <w:rsid w:val="00330ED1"/>
    <w:rsid w:val="00347723"/>
    <w:rsid w:val="00362A18"/>
    <w:rsid w:val="003A1F62"/>
    <w:rsid w:val="003C4C6E"/>
    <w:rsid w:val="003C5DDD"/>
    <w:rsid w:val="003F0A07"/>
    <w:rsid w:val="003F1461"/>
    <w:rsid w:val="003F1ABF"/>
    <w:rsid w:val="004028FA"/>
    <w:rsid w:val="00416EAE"/>
    <w:rsid w:val="004218F2"/>
    <w:rsid w:val="004277E6"/>
    <w:rsid w:val="00432B28"/>
    <w:rsid w:val="0044447E"/>
    <w:rsid w:val="00456262"/>
    <w:rsid w:val="00471EF6"/>
    <w:rsid w:val="00484AE5"/>
    <w:rsid w:val="00492FFF"/>
    <w:rsid w:val="0049559A"/>
    <w:rsid w:val="004A02E7"/>
    <w:rsid w:val="004B3E07"/>
    <w:rsid w:val="004D4CBC"/>
    <w:rsid w:val="004D70EB"/>
    <w:rsid w:val="004E14A5"/>
    <w:rsid w:val="004E25C2"/>
    <w:rsid w:val="004E790B"/>
    <w:rsid w:val="004F3741"/>
    <w:rsid w:val="00503A4B"/>
    <w:rsid w:val="00512718"/>
    <w:rsid w:val="005206D8"/>
    <w:rsid w:val="00532F7A"/>
    <w:rsid w:val="005338E0"/>
    <w:rsid w:val="00545F97"/>
    <w:rsid w:val="00564F04"/>
    <w:rsid w:val="00571A1B"/>
    <w:rsid w:val="00572A63"/>
    <w:rsid w:val="00573323"/>
    <w:rsid w:val="00580C2A"/>
    <w:rsid w:val="00582AC2"/>
    <w:rsid w:val="0058461C"/>
    <w:rsid w:val="00585BEE"/>
    <w:rsid w:val="00590DE8"/>
    <w:rsid w:val="00590E63"/>
    <w:rsid w:val="00594F6F"/>
    <w:rsid w:val="005A330E"/>
    <w:rsid w:val="005B016A"/>
    <w:rsid w:val="005B76BC"/>
    <w:rsid w:val="005D1CBB"/>
    <w:rsid w:val="005E1EC4"/>
    <w:rsid w:val="005F2DDB"/>
    <w:rsid w:val="005F359D"/>
    <w:rsid w:val="005F3B6A"/>
    <w:rsid w:val="00610FA6"/>
    <w:rsid w:val="00612E02"/>
    <w:rsid w:val="00615567"/>
    <w:rsid w:val="00625311"/>
    <w:rsid w:val="00630791"/>
    <w:rsid w:val="0063513B"/>
    <w:rsid w:val="00635E18"/>
    <w:rsid w:val="00642081"/>
    <w:rsid w:val="00646776"/>
    <w:rsid w:val="00651558"/>
    <w:rsid w:val="00656901"/>
    <w:rsid w:val="0066783E"/>
    <w:rsid w:val="00674E83"/>
    <w:rsid w:val="006758E8"/>
    <w:rsid w:val="00695687"/>
    <w:rsid w:val="00696E2D"/>
    <w:rsid w:val="006A2E7D"/>
    <w:rsid w:val="006A3D59"/>
    <w:rsid w:val="006B106C"/>
    <w:rsid w:val="006B2635"/>
    <w:rsid w:val="006C2745"/>
    <w:rsid w:val="006C65DA"/>
    <w:rsid w:val="006E22DD"/>
    <w:rsid w:val="006F5873"/>
    <w:rsid w:val="006F5F94"/>
    <w:rsid w:val="006F77CF"/>
    <w:rsid w:val="0070104D"/>
    <w:rsid w:val="00702018"/>
    <w:rsid w:val="00704A41"/>
    <w:rsid w:val="007051A1"/>
    <w:rsid w:val="00706FAB"/>
    <w:rsid w:val="00711CE4"/>
    <w:rsid w:val="00712406"/>
    <w:rsid w:val="00730814"/>
    <w:rsid w:val="0073647F"/>
    <w:rsid w:val="0075259F"/>
    <w:rsid w:val="00752890"/>
    <w:rsid w:val="007552D2"/>
    <w:rsid w:val="0076062E"/>
    <w:rsid w:val="0076531B"/>
    <w:rsid w:val="00787023"/>
    <w:rsid w:val="007A5D61"/>
    <w:rsid w:val="007B0ED9"/>
    <w:rsid w:val="007C3DF8"/>
    <w:rsid w:val="007D268A"/>
    <w:rsid w:val="007E6A85"/>
    <w:rsid w:val="007F6DA3"/>
    <w:rsid w:val="00801F3B"/>
    <w:rsid w:val="00836BF8"/>
    <w:rsid w:val="00841D35"/>
    <w:rsid w:val="0085102E"/>
    <w:rsid w:val="008651EC"/>
    <w:rsid w:val="008661B8"/>
    <w:rsid w:val="00886C1A"/>
    <w:rsid w:val="008A00F5"/>
    <w:rsid w:val="008A505E"/>
    <w:rsid w:val="008B223E"/>
    <w:rsid w:val="008C0A25"/>
    <w:rsid w:val="008C0D52"/>
    <w:rsid w:val="008C0D74"/>
    <w:rsid w:val="008C5337"/>
    <w:rsid w:val="008C7865"/>
    <w:rsid w:val="008D17C5"/>
    <w:rsid w:val="008E7927"/>
    <w:rsid w:val="008F3C0C"/>
    <w:rsid w:val="00900548"/>
    <w:rsid w:val="00907642"/>
    <w:rsid w:val="009124C6"/>
    <w:rsid w:val="0092730C"/>
    <w:rsid w:val="00940897"/>
    <w:rsid w:val="00946BD4"/>
    <w:rsid w:val="0096335E"/>
    <w:rsid w:val="009818FD"/>
    <w:rsid w:val="009828EA"/>
    <w:rsid w:val="009833E2"/>
    <w:rsid w:val="00996AC1"/>
    <w:rsid w:val="009973C4"/>
    <w:rsid w:val="009A075C"/>
    <w:rsid w:val="009A126F"/>
    <w:rsid w:val="009A3AC1"/>
    <w:rsid w:val="009B15C9"/>
    <w:rsid w:val="009B1BCF"/>
    <w:rsid w:val="009B7620"/>
    <w:rsid w:val="009C28EF"/>
    <w:rsid w:val="009D7202"/>
    <w:rsid w:val="009E4801"/>
    <w:rsid w:val="00A03CFB"/>
    <w:rsid w:val="00A333BF"/>
    <w:rsid w:val="00A37641"/>
    <w:rsid w:val="00A40DF8"/>
    <w:rsid w:val="00A40FE8"/>
    <w:rsid w:val="00A46AED"/>
    <w:rsid w:val="00A54847"/>
    <w:rsid w:val="00A62BB9"/>
    <w:rsid w:val="00A732AE"/>
    <w:rsid w:val="00A7585C"/>
    <w:rsid w:val="00A827D5"/>
    <w:rsid w:val="00A84472"/>
    <w:rsid w:val="00A90975"/>
    <w:rsid w:val="00A927D3"/>
    <w:rsid w:val="00AA189D"/>
    <w:rsid w:val="00AB068C"/>
    <w:rsid w:val="00AB1783"/>
    <w:rsid w:val="00AB696C"/>
    <w:rsid w:val="00AC0685"/>
    <w:rsid w:val="00AC298F"/>
    <w:rsid w:val="00AD0C94"/>
    <w:rsid w:val="00AF5383"/>
    <w:rsid w:val="00B13EB9"/>
    <w:rsid w:val="00B17DCF"/>
    <w:rsid w:val="00B20358"/>
    <w:rsid w:val="00B205FE"/>
    <w:rsid w:val="00B20EF4"/>
    <w:rsid w:val="00B2746C"/>
    <w:rsid w:val="00B30528"/>
    <w:rsid w:val="00B3201E"/>
    <w:rsid w:val="00B36A02"/>
    <w:rsid w:val="00B471EA"/>
    <w:rsid w:val="00B524DC"/>
    <w:rsid w:val="00B6134E"/>
    <w:rsid w:val="00B620A4"/>
    <w:rsid w:val="00B76956"/>
    <w:rsid w:val="00B828CC"/>
    <w:rsid w:val="00B86A91"/>
    <w:rsid w:val="00B90375"/>
    <w:rsid w:val="00BA3D5C"/>
    <w:rsid w:val="00BB0201"/>
    <w:rsid w:val="00BB03FF"/>
    <w:rsid w:val="00BB3EFB"/>
    <w:rsid w:val="00BB7D24"/>
    <w:rsid w:val="00BC161E"/>
    <w:rsid w:val="00BC29BB"/>
    <w:rsid w:val="00BC7BF1"/>
    <w:rsid w:val="00BE0362"/>
    <w:rsid w:val="00BF10EE"/>
    <w:rsid w:val="00C03E47"/>
    <w:rsid w:val="00C056E8"/>
    <w:rsid w:val="00C12A09"/>
    <w:rsid w:val="00C150E4"/>
    <w:rsid w:val="00C17678"/>
    <w:rsid w:val="00C328EB"/>
    <w:rsid w:val="00C4725B"/>
    <w:rsid w:val="00C47264"/>
    <w:rsid w:val="00C60B1C"/>
    <w:rsid w:val="00C641F4"/>
    <w:rsid w:val="00C84005"/>
    <w:rsid w:val="00C93706"/>
    <w:rsid w:val="00CA408C"/>
    <w:rsid w:val="00CA41ED"/>
    <w:rsid w:val="00CA511E"/>
    <w:rsid w:val="00CB1F6D"/>
    <w:rsid w:val="00CD27F1"/>
    <w:rsid w:val="00CD78D4"/>
    <w:rsid w:val="00CE4283"/>
    <w:rsid w:val="00CE5505"/>
    <w:rsid w:val="00CF66CB"/>
    <w:rsid w:val="00D130C1"/>
    <w:rsid w:val="00D16141"/>
    <w:rsid w:val="00D4254E"/>
    <w:rsid w:val="00D57266"/>
    <w:rsid w:val="00D74A69"/>
    <w:rsid w:val="00D74F18"/>
    <w:rsid w:val="00D84173"/>
    <w:rsid w:val="00D864F7"/>
    <w:rsid w:val="00D900D4"/>
    <w:rsid w:val="00D91FBB"/>
    <w:rsid w:val="00D961C7"/>
    <w:rsid w:val="00DA1B8B"/>
    <w:rsid w:val="00DC3D40"/>
    <w:rsid w:val="00DC5644"/>
    <w:rsid w:val="00DC5DB7"/>
    <w:rsid w:val="00DD1FE3"/>
    <w:rsid w:val="00DD29DB"/>
    <w:rsid w:val="00DD5935"/>
    <w:rsid w:val="00DD6FCF"/>
    <w:rsid w:val="00DF1307"/>
    <w:rsid w:val="00E01F18"/>
    <w:rsid w:val="00E16AA0"/>
    <w:rsid w:val="00E23C18"/>
    <w:rsid w:val="00E362F3"/>
    <w:rsid w:val="00E41CCA"/>
    <w:rsid w:val="00E46E2E"/>
    <w:rsid w:val="00E52ADA"/>
    <w:rsid w:val="00E71453"/>
    <w:rsid w:val="00E760A2"/>
    <w:rsid w:val="00ED5E08"/>
    <w:rsid w:val="00ED683A"/>
    <w:rsid w:val="00EF5553"/>
    <w:rsid w:val="00F17D45"/>
    <w:rsid w:val="00F2319C"/>
    <w:rsid w:val="00F25797"/>
    <w:rsid w:val="00F25BF2"/>
    <w:rsid w:val="00F31ACD"/>
    <w:rsid w:val="00F36D63"/>
    <w:rsid w:val="00F37FED"/>
    <w:rsid w:val="00F44DAE"/>
    <w:rsid w:val="00F45609"/>
    <w:rsid w:val="00F46A99"/>
    <w:rsid w:val="00F53F13"/>
    <w:rsid w:val="00F54758"/>
    <w:rsid w:val="00F55404"/>
    <w:rsid w:val="00F55B6B"/>
    <w:rsid w:val="00F5644C"/>
    <w:rsid w:val="00F94394"/>
    <w:rsid w:val="00F97600"/>
    <w:rsid w:val="00FA0DBC"/>
    <w:rsid w:val="00FA0EE1"/>
    <w:rsid w:val="00FB4454"/>
    <w:rsid w:val="00FB4E0C"/>
    <w:rsid w:val="00FB64FC"/>
    <w:rsid w:val="00FC1D53"/>
    <w:rsid w:val="00FD410F"/>
    <w:rsid w:val="00FD6B51"/>
    <w:rsid w:val="00FD7A2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5F1BA6E0"/>
  <w15:chartTrackingRefBased/>
  <w15:docId w15:val="{E69F9705-604A-4144-95DA-C06BB32BF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VNI-Times" w:hAnsi="VNI-Times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Style2">
    <w:name w:val="Style2"/>
    <w:basedOn w:val="Normal"/>
    <w:rsid w:val="00B86A91"/>
    <w:pPr>
      <w:jc w:val="center"/>
    </w:pPr>
  </w:style>
  <w:style w:type="paragraph" w:styleId="BalloonText">
    <w:name w:val="Balloon Text"/>
    <w:basedOn w:val="Normal"/>
    <w:semiHidden/>
    <w:rsid w:val="00590E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C03E47"/>
  </w:style>
  <w:style w:type="character" w:styleId="Hyperlink">
    <w:name w:val="Hyperlink"/>
    <w:uiPriority w:val="99"/>
    <w:unhideWhenUsed/>
    <w:rsid w:val="00C03E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5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ÖÙC SOÁNG PHUÏC SINH</vt:lpstr>
    </vt:vector>
  </TitlesOfParts>
  <Company>Tel: 9250220 - 9250848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ÖÙC SOÁNG PHUÏC SINH</dc:title>
  <dc:subject/>
  <dc:creator>HTTL THT</dc:creator>
  <cp:keywords/>
  <cp:lastModifiedBy>Tien Le Quang | SHOEfabrik</cp:lastModifiedBy>
  <cp:revision>4</cp:revision>
  <cp:lastPrinted>2021-10-18T15:20:00Z</cp:lastPrinted>
  <dcterms:created xsi:type="dcterms:W3CDTF">2021-10-18T15:09:00Z</dcterms:created>
  <dcterms:modified xsi:type="dcterms:W3CDTF">2021-10-18T15:21:00Z</dcterms:modified>
</cp:coreProperties>
</file>